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06"/>
        <w:gridCol w:w="303"/>
      </w:tblGrid>
      <w:tr w:rsidR="00FB7ED1" w14:paraId="3CF4A542" w14:textId="77777777" w:rsidTr="00FB7ED1">
        <w:tc>
          <w:tcPr>
            <w:tcW w:w="6252" w:type="dxa"/>
          </w:tcPr>
          <w:p w14:paraId="6E95A5A5" w14:textId="77777777" w:rsidR="00B36D12" w:rsidRDefault="00B36D12" w:rsidP="003E31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pt-BR" w:eastAsia="pt-BR"/>
              </w:rPr>
              <w:drawing>
                <wp:inline distT="0" distB="0" distL="0" distR="0" wp14:anchorId="1074AD05" wp14:editId="4C6A47DE">
                  <wp:extent cx="5768340" cy="1005205"/>
                  <wp:effectExtent l="0" t="0" r="3810" b="4445"/>
                  <wp:docPr id="4" name="Imagem 4" descr="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8855" cy="10784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7" w:type="dxa"/>
          </w:tcPr>
          <w:p w14:paraId="6E1529E2" w14:textId="77777777" w:rsidR="00B36D12" w:rsidRDefault="00B36D12" w:rsidP="00FB7ED1">
            <w:pPr>
              <w:spacing w:after="0" w:line="240" w:lineRule="auto"/>
              <w:ind w:left="720" w:firstLine="720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</w:tbl>
    <w:p w14:paraId="2B215DE7" w14:textId="77777777" w:rsidR="00FB7ED1" w:rsidRDefault="00FB7ED1" w:rsidP="00FB7ED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B96B95">
        <w:rPr>
          <w:rFonts w:ascii="Times New Roman" w:hAnsi="Times New Roman"/>
          <w:sz w:val="24"/>
          <w:szCs w:val="24"/>
          <w:lang w:val="pt-BR"/>
        </w:rPr>
        <w:t>Universidade de São Paulo</w:t>
      </w:r>
      <w:r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3A1C20FD" w14:textId="77777777" w:rsidR="00FB7ED1" w:rsidRPr="00B96B95" w:rsidRDefault="00FB7ED1" w:rsidP="00FB7ED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Escola Superior de Agricultura Luiz de Queiroz</w:t>
      </w:r>
    </w:p>
    <w:p w14:paraId="642A5AFB" w14:textId="69F1EA3C" w:rsidR="00FB7ED1" w:rsidRPr="006969C5" w:rsidRDefault="00FB7ED1" w:rsidP="00FB7ED1">
      <w:pPr>
        <w:spacing w:after="0"/>
        <w:jc w:val="both"/>
        <w:rPr>
          <w:rFonts w:ascii="Times New Roman" w:hAnsi="Times New Roman"/>
          <w:sz w:val="24"/>
          <w:szCs w:val="24"/>
          <w:lang w:val="pt-BR"/>
        </w:rPr>
      </w:pPr>
      <w:r w:rsidRPr="001A5627">
        <w:rPr>
          <w:rFonts w:ascii="Times New Roman" w:hAnsi="Times New Roman"/>
          <w:lang w:val="pt-BR"/>
        </w:rPr>
        <w:t>Disciplina</w:t>
      </w:r>
      <w:r w:rsidRPr="001A5627">
        <w:rPr>
          <w:rFonts w:ascii="Times New Roman" w:hAnsi="Times New Roman"/>
          <w:b/>
          <w:lang w:val="pt-BR"/>
        </w:rPr>
        <w:t>:</w:t>
      </w:r>
      <w:r w:rsidRPr="001A562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 </w:t>
      </w:r>
      <w:r w:rsidRPr="007313A4">
        <w:rPr>
          <w:rFonts w:ascii="Times New Roman" w:hAnsi="Times New Roman"/>
          <w:lang w:val="pt-BR"/>
        </w:rPr>
        <w:t>LES</w:t>
      </w:r>
      <w:r>
        <w:rPr>
          <w:rFonts w:ascii="Times New Roman" w:hAnsi="Times New Roman"/>
          <w:lang w:val="pt-BR"/>
        </w:rPr>
        <w:t>01</w:t>
      </w:r>
      <w:r w:rsidR="006969C5">
        <w:rPr>
          <w:rFonts w:ascii="Times New Roman" w:hAnsi="Times New Roman"/>
          <w:lang w:val="pt-BR"/>
        </w:rPr>
        <w:t>07</w:t>
      </w:r>
      <w:r w:rsidRPr="007313A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–</w:t>
      </w:r>
      <w:r w:rsidRPr="007313A4">
        <w:rPr>
          <w:rFonts w:ascii="Times New Roman" w:hAnsi="Times New Roman"/>
          <w:lang w:val="pt-BR"/>
        </w:rPr>
        <w:t xml:space="preserve"> </w:t>
      </w:r>
      <w:r w:rsidR="006969C5" w:rsidRPr="006969C5">
        <w:rPr>
          <w:rFonts w:ascii="Times New Roman" w:hAnsi="Times New Roman"/>
          <w:lang w:val="pt-BR"/>
        </w:rPr>
        <w:t>Teoria Geral da administração</w:t>
      </w:r>
    </w:p>
    <w:p w14:paraId="47F13D8E" w14:textId="16BB8CAC" w:rsidR="00FB7ED1" w:rsidRDefault="00FB7ED1" w:rsidP="00FB7ED1">
      <w:pPr>
        <w:spacing w:after="0"/>
        <w:jc w:val="both"/>
        <w:rPr>
          <w:rFonts w:ascii="Times New Roman" w:hAnsi="Times New Roman"/>
          <w:sz w:val="24"/>
          <w:szCs w:val="24"/>
          <w:lang w:val="pt-BR"/>
        </w:rPr>
      </w:pPr>
      <w:r w:rsidRPr="00B96B95">
        <w:rPr>
          <w:rFonts w:ascii="Times New Roman" w:hAnsi="Times New Roman"/>
          <w:sz w:val="24"/>
          <w:szCs w:val="24"/>
          <w:lang w:val="pt-BR"/>
        </w:rPr>
        <w:t>Docente responsável:</w:t>
      </w:r>
      <w:r w:rsidRPr="00B96B95">
        <w:rPr>
          <w:rFonts w:ascii="Times New Roman" w:hAnsi="Times New Roman"/>
          <w:lang w:val="pt-BR"/>
        </w:rPr>
        <w:t xml:space="preserve"> </w:t>
      </w:r>
      <w:r w:rsidR="00D70A00">
        <w:rPr>
          <w:rFonts w:ascii="Times New Roman" w:hAnsi="Times New Roman"/>
          <w:sz w:val="24"/>
          <w:szCs w:val="24"/>
          <w:lang w:val="pt-BR"/>
        </w:rPr>
        <w:t>Caio Coelho</w:t>
      </w:r>
    </w:p>
    <w:p w14:paraId="0CD3396B" w14:textId="4DA5BF7A" w:rsidR="00FB7ED1" w:rsidRDefault="00FB7ED1" w:rsidP="00FB7ED1">
      <w:pPr>
        <w:spacing w:after="0" w:line="240" w:lineRule="auto"/>
        <w:ind w:left="720" w:firstLine="720"/>
        <w:jc w:val="both"/>
        <w:rPr>
          <w:rStyle w:val="Hyperlink"/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E</w:t>
      </w:r>
      <w:r w:rsidRPr="00B96B95">
        <w:rPr>
          <w:rFonts w:ascii="Times New Roman" w:hAnsi="Times New Roman"/>
          <w:sz w:val="24"/>
          <w:szCs w:val="24"/>
          <w:lang w:val="pt-BR"/>
        </w:rPr>
        <w:t>-mail</w:t>
      </w:r>
      <w:r>
        <w:rPr>
          <w:rFonts w:ascii="Times New Roman" w:hAnsi="Times New Roman"/>
          <w:sz w:val="24"/>
          <w:szCs w:val="24"/>
          <w:lang w:val="pt-BR"/>
        </w:rPr>
        <w:t xml:space="preserve"> </w:t>
      </w:r>
      <w:hyperlink r:id="rId9" w:history="1">
        <w:r w:rsidR="00D70A00" w:rsidRPr="009E0B11">
          <w:rPr>
            <w:rStyle w:val="Hyperlink"/>
            <w:rFonts w:ascii="Times New Roman" w:hAnsi="Times New Roman"/>
            <w:sz w:val="24"/>
            <w:szCs w:val="24"/>
            <w:lang w:val="pt-BR"/>
          </w:rPr>
          <w:t>ccoelho@usp.br</w:t>
        </w:r>
      </w:hyperlink>
    </w:p>
    <w:p w14:paraId="73EECC52" w14:textId="77777777" w:rsidR="00FB7ED1" w:rsidRDefault="00FB7ED1" w:rsidP="00B36D12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  <w:lang w:val="pt-BR"/>
        </w:rPr>
      </w:pPr>
    </w:p>
    <w:p w14:paraId="50BA4AFB" w14:textId="14B80D9C" w:rsidR="00143046" w:rsidRPr="00AB2855" w:rsidRDefault="00143046" w:rsidP="00B36D12">
      <w:pPr>
        <w:spacing w:after="0" w:line="240" w:lineRule="auto"/>
        <w:jc w:val="center"/>
        <w:rPr>
          <w:noProof/>
          <w:sz w:val="16"/>
          <w:szCs w:val="16"/>
          <w:lang w:val="pt-BR"/>
        </w:rPr>
      </w:pPr>
      <w:r w:rsidRPr="00B96B95">
        <w:rPr>
          <w:rFonts w:ascii="Times New Roman" w:hAnsi="Times New Roman"/>
          <w:b/>
          <w:sz w:val="32"/>
          <w:szCs w:val="32"/>
          <w:lang w:val="pt-BR"/>
        </w:rPr>
        <w:t>Programa d</w:t>
      </w:r>
      <w:r w:rsidR="005D6DBE">
        <w:rPr>
          <w:rFonts w:ascii="Times New Roman" w:hAnsi="Times New Roman"/>
          <w:b/>
          <w:sz w:val="32"/>
          <w:szCs w:val="32"/>
          <w:lang w:val="pt-BR"/>
        </w:rPr>
        <w:t>a Disciplina</w:t>
      </w:r>
    </w:p>
    <w:p w14:paraId="76356320" w14:textId="77777777" w:rsidR="005D6DBE" w:rsidRPr="00B96B95" w:rsidRDefault="005D6DBE" w:rsidP="00143046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  <w:lang w:val="pt-BR"/>
        </w:rPr>
      </w:pPr>
    </w:p>
    <w:p w14:paraId="15DB63F7" w14:textId="0711AFCA" w:rsidR="007C38AD" w:rsidRDefault="007C38AD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2A152A">
        <w:rPr>
          <w:rFonts w:ascii="Times New Roman" w:hAnsi="Times New Roman"/>
          <w:b/>
          <w:sz w:val="24"/>
          <w:szCs w:val="24"/>
          <w:lang w:val="pt-BR"/>
        </w:rPr>
        <w:t>Carga horária total</w:t>
      </w:r>
      <w:r w:rsidR="004B08E5">
        <w:rPr>
          <w:rFonts w:ascii="Times New Roman" w:hAnsi="Times New Roman"/>
          <w:sz w:val="24"/>
          <w:szCs w:val="24"/>
          <w:lang w:val="pt-BR"/>
        </w:rPr>
        <w:t xml:space="preserve">: </w:t>
      </w:r>
      <w:r w:rsidR="006969C5">
        <w:rPr>
          <w:rFonts w:ascii="Times New Roman" w:hAnsi="Times New Roman"/>
          <w:sz w:val="24"/>
          <w:szCs w:val="24"/>
          <w:lang w:val="pt-BR"/>
        </w:rPr>
        <w:t>9</w:t>
      </w:r>
      <w:r w:rsidR="00925043">
        <w:rPr>
          <w:rFonts w:ascii="Times New Roman" w:hAnsi="Times New Roman"/>
          <w:sz w:val="24"/>
          <w:szCs w:val="24"/>
          <w:lang w:val="pt-BR"/>
        </w:rPr>
        <w:t>0</w:t>
      </w:r>
      <w:r w:rsidRPr="002A152A">
        <w:rPr>
          <w:rFonts w:ascii="Times New Roman" w:hAnsi="Times New Roman"/>
          <w:sz w:val="24"/>
          <w:szCs w:val="24"/>
          <w:lang w:val="pt-BR"/>
        </w:rPr>
        <w:t xml:space="preserve"> h </w:t>
      </w:r>
    </w:p>
    <w:p w14:paraId="2A7A6653" w14:textId="14117308" w:rsidR="00915DC5" w:rsidRDefault="00915DC5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15DC5">
        <w:rPr>
          <w:rFonts w:ascii="Times New Roman" w:hAnsi="Times New Roman"/>
          <w:b/>
          <w:sz w:val="24"/>
          <w:szCs w:val="24"/>
          <w:lang w:val="pt-BR"/>
        </w:rPr>
        <w:t>Tipo</w:t>
      </w:r>
      <w:r>
        <w:rPr>
          <w:rFonts w:ascii="Times New Roman" w:hAnsi="Times New Roman"/>
          <w:sz w:val="24"/>
          <w:szCs w:val="24"/>
          <w:lang w:val="pt-BR"/>
        </w:rPr>
        <w:t>: semestral</w:t>
      </w:r>
    </w:p>
    <w:p w14:paraId="1AEF2195" w14:textId="726E35A6" w:rsidR="006D6075" w:rsidRDefault="006D6075" w:rsidP="006D6075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15DC5">
        <w:rPr>
          <w:rFonts w:ascii="Times New Roman" w:hAnsi="Times New Roman"/>
          <w:b/>
          <w:sz w:val="24"/>
          <w:szCs w:val="24"/>
          <w:lang w:val="pt-BR"/>
        </w:rPr>
        <w:t>Crédito aula</w:t>
      </w:r>
      <w:r>
        <w:rPr>
          <w:rFonts w:ascii="Times New Roman" w:hAnsi="Times New Roman"/>
          <w:sz w:val="24"/>
          <w:szCs w:val="24"/>
          <w:lang w:val="pt-BR"/>
        </w:rPr>
        <w:t xml:space="preserve">: </w:t>
      </w:r>
      <w:r w:rsidR="006969C5">
        <w:rPr>
          <w:rFonts w:ascii="Times New Roman" w:hAnsi="Times New Roman"/>
          <w:sz w:val="24"/>
          <w:szCs w:val="24"/>
          <w:lang w:val="pt-BR"/>
        </w:rPr>
        <w:t>4</w:t>
      </w:r>
      <w:r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6969C5">
        <w:rPr>
          <w:rFonts w:ascii="Times New Roman" w:hAnsi="Times New Roman"/>
          <w:sz w:val="24"/>
          <w:szCs w:val="24"/>
          <w:lang w:val="pt-BR"/>
        </w:rPr>
        <w:t>(60h)</w:t>
      </w:r>
    </w:p>
    <w:p w14:paraId="69568796" w14:textId="573512F8" w:rsidR="006969C5" w:rsidRDefault="006969C5" w:rsidP="006D6075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6969C5">
        <w:rPr>
          <w:rFonts w:ascii="Times New Roman" w:hAnsi="Times New Roman"/>
          <w:b/>
          <w:bCs/>
          <w:sz w:val="24"/>
          <w:szCs w:val="24"/>
          <w:lang w:val="pt-BR"/>
        </w:rPr>
        <w:t>Crédito trabalho:</w:t>
      </w:r>
      <w:r>
        <w:rPr>
          <w:rFonts w:ascii="Times New Roman" w:hAnsi="Times New Roman"/>
          <w:sz w:val="24"/>
          <w:szCs w:val="24"/>
          <w:lang w:val="pt-BR"/>
        </w:rPr>
        <w:t xml:space="preserve"> 1 (30h)</w:t>
      </w:r>
    </w:p>
    <w:p w14:paraId="7E46EEF6" w14:textId="77777777" w:rsidR="006D6075" w:rsidRDefault="006D6075" w:rsidP="006D6075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15DC5">
        <w:rPr>
          <w:rFonts w:ascii="Times New Roman" w:hAnsi="Times New Roman"/>
          <w:b/>
          <w:sz w:val="24"/>
          <w:szCs w:val="24"/>
          <w:lang w:val="pt-BR"/>
        </w:rPr>
        <w:t>Tipo</w:t>
      </w:r>
      <w:r>
        <w:rPr>
          <w:rFonts w:ascii="Times New Roman" w:hAnsi="Times New Roman"/>
          <w:sz w:val="24"/>
          <w:szCs w:val="24"/>
          <w:lang w:val="pt-BR"/>
        </w:rPr>
        <w:t>: semestral</w:t>
      </w:r>
    </w:p>
    <w:p w14:paraId="6D6D5CC6" w14:textId="77777777" w:rsidR="006D6075" w:rsidRDefault="006D6075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14:paraId="34B43A78" w14:textId="77777777" w:rsidR="00C47497" w:rsidRDefault="00666C95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B533D9">
        <w:rPr>
          <w:rFonts w:ascii="Times New Roman" w:hAnsi="Times New Roman"/>
          <w:b/>
          <w:sz w:val="24"/>
          <w:szCs w:val="24"/>
          <w:lang w:val="pt-BR"/>
        </w:rPr>
        <w:t>Ementa</w:t>
      </w:r>
    </w:p>
    <w:p w14:paraId="059209EE" w14:textId="4BC1A651" w:rsidR="00AA1CE3" w:rsidRPr="006969C5" w:rsidRDefault="006969C5" w:rsidP="006969C5">
      <w:pPr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pt-BR"/>
        </w:rPr>
      </w:pPr>
      <w:r w:rsidRPr="006969C5">
        <w:rPr>
          <w:rFonts w:ascii="Times New Roman" w:eastAsia="Times New Roman" w:hAnsi="Times New Roman" w:cs="Courier New"/>
          <w:bCs/>
          <w:sz w:val="24"/>
          <w:szCs w:val="24"/>
          <w:lang w:val="pt-BR" w:eastAsia="pt-BR"/>
        </w:rPr>
        <w:t>Apresentar e analisar as principais escolas/abordagens administrativas e estudar as funções e áreas da administração,</w:t>
      </w:r>
      <w:r>
        <w:rPr>
          <w:rFonts w:ascii="Times New Roman" w:eastAsia="Times New Roman" w:hAnsi="Times New Roman" w:cs="Courier New"/>
          <w:bCs/>
          <w:sz w:val="24"/>
          <w:szCs w:val="24"/>
          <w:lang w:val="pt-BR" w:eastAsia="pt-BR"/>
        </w:rPr>
        <w:t xml:space="preserve"> </w:t>
      </w:r>
      <w:r w:rsidRPr="006969C5">
        <w:rPr>
          <w:rFonts w:ascii="Times New Roman" w:eastAsia="Times New Roman" w:hAnsi="Times New Roman" w:cs="Courier New"/>
          <w:bCs/>
          <w:sz w:val="24"/>
          <w:szCs w:val="24"/>
          <w:lang w:val="pt-BR" w:eastAsia="pt-BR"/>
        </w:rPr>
        <w:t>destacando as contribuições das diferentes escolas/abordagens.</w:t>
      </w:r>
    </w:p>
    <w:p w14:paraId="40873062" w14:textId="59A0B6CF" w:rsidR="00D6525E" w:rsidRPr="003B74A8" w:rsidRDefault="00D6525E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745C4B">
        <w:rPr>
          <w:rFonts w:ascii="Times New Roman" w:hAnsi="Times New Roman"/>
          <w:b/>
          <w:bCs/>
          <w:color w:val="000000"/>
          <w:sz w:val="24"/>
          <w:szCs w:val="24"/>
          <w:lang w:val="pt-BR"/>
        </w:rPr>
        <w:t xml:space="preserve">Objetivos </w:t>
      </w:r>
    </w:p>
    <w:p w14:paraId="59EAFAE0" w14:textId="77777777" w:rsidR="006969C5" w:rsidRPr="006969C5" w:rsidRDefault="006969C5" w:rsidP="006969C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6969C5">
        <w:rPr>
          <w:rFonts w:ascii="Times New Roman" w:hAnsi="Times New Roman"/>
          <w:bCs/>
          <w:sz w:val="24"/>
          <w:szCs w:val="24"/>
          <w:lang w:val="pt-BR"/>
        </w:rPr>
        <w:t>O aluno deverá ser capaz de entender quais são os tipos de organização e as funções do administrador, bem como identificar as principais teorias que formaram a administração moderna.</w:t>
      </w:r>
    </w:p>
    <w:p w14:paraId="26A74010" w14:textId="77777777" w:rsidR="006969C5" w:rsidRPr="006969C5" w:rsidRDefault="006969C5" w:rsidP="006969C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6969C5">
        <w:rPr>
          <w:rFonts w:ascii="Times New Roman" w:hAnsi="Times New Roman"/>
          <w:bCs/>
          <w:sz w:val="24"/>
          <w:szCs w:val="24"/>
          <w:lang w:val="pt-BR"/>
        </w:rPr>
        <w:t>O aluno deverá possuir habilidades de trabalhar em equipe.</w:t>
      </w:r>
    </w:p>
    <w:p w14:paraId="795173BC" w14:textId="77777777" w:rsidR="006969C5" w:rsidRPr="006969C5" w:rsidRDefault="006969C5" w:rsidP="006969C5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6969C5">
        <w:rPr>
          <w:rFonts w:ascii="Times New Roman" w:hAnsi="Times New Roman"/>
          <w:bCs/>
          <w:sz w:val="24"/>
          <w:szCs w:val="24"/>
          <w:lang w:val="pt-BR"/>
        </w:rPr>
        <w:t>O aluno deverá ser capaz de raciocinar de forma sistemática integrando todas as áreas funcionais e transversais de uma organização.</w:t>
      </w:r>
    </w:p>
    <w:p w14:paraId="404607A9" w14:textId="77777777" w:rsidR="00AA1CE3" w:rsidRPr="00AB2855" w:rsidRDefault="00AA1CE3" w:rsidP="00ED0E78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735E928F" w14:textId="3497D7FE" w:rsidR="00666C95" w:rsidRPr="00AB2855" w:rsidRDefault="00666C95" w:rsidP="00ED0E78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  <w:r w:rsidRPr="00AB2855">
        <w:rPr>
          <w:rFonts w:ascii="Times New Roman" w:hAnsi="Times New Roman"/>
          <w:b/>
          <w:sz w:val="24"/>
          <w:szCs w:val="24"/>
          <w:lang w:val="pt-BR"/>
        </w:rPr>
        <w:t>Programa resumido</w:t>
      </w:r>
    </w:p>
    <w:p w14:paraId="0C5C1FE9" w14:textId="2DBB5382" w:rsidR="00D67860" w:rsidRPr="006969C5" w:rsidRDefault="006969C5" w:rsidP="00D67860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  <w:r w:rsidRPr="006969C5">
        <w:rPr>
          <w:lang w:val="pt-BR"/>
        </w:rPr>
        <w:t>1) Bases históricas para a evolução das teorias administrativas; 2) A Escola Clássica; 3) A Escola das Relações Humanas; 4) A Escola Burocrática; 5) A abordagem comportamental da administração; 6) A abordagem sistêmica da administração; 7) A abordagem contingencial; 8) As funções administrativas de planejamento, organização, direção e controle.</w:t>
      </w:r>
    </w:p>
    <w:p w14:paraId="041F36E3" w14:textId="2496A376" w:rsidR="00D6525E" w:rsidRPr="009B206A" w:rsidRDefault="00D6525E" w:rsidP="00ED0E78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  <w:r w:rsidRPr="009B206A">
        <w:rPr>
          <w:rFonts w:ascii="Times New Roman" w:hAnsi="Times New Roman"/>
          <w:b/>
          <w:sz w:val="24"/>
          <w:szCs w:val="24"/>
          <w:lang w:val="pt-BR"/>
        </w:rPr>
        <w:t>Organização d</w:t>
      </w:r>
      <w:r w:rsidR="007825B3">
        <w:rPr>
          <w:rFonts w:ascii="Times New Roman" w:hAnsi="Times New Roman"/>
          <w:b/>
          <w:sz w:val="24"/>
          <w:szCs w:val="24"/>
          <w:lang w:val="pt-BR"/>
        </w:rPr>
        <w:t>a disciplina</w:t>
      </w:r>
    </w:p>
    <w:p w14:paraId="3C8966BA" w14:textId="34585F2B" w:rsidR="00D6525E" w:rsidRPr="006865AC" w:rsidRDefault="007825B3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 xml:space="preserve">Será </w:t>
      </w:r>
      <w:r w:rsidR="00D6525E" w:rsidRPr="006865AC">
        <w:rPr>
          <w:rFonts w:ascii="Times New Roman" w:hAnsi="Times New Roman"/>
          <w:sz w:val="24"/>
          <w:szCs w:val="24"/>
          <w:lang w:val="pt-BR"/>
        </w:rPr>
        <w:t>desenvolv</w:t>
      </w:r>
      <w:r>
        <w:rPr>
          <w:rFonts w:ascii="Times New Roman" w:hAnsi="Times New Roman"/>
          <w:sz w:val="24"/>
          <w:szCs w:val="24"/>
          <w:lang w:val="pt-BR"/>
        </w:rPr>
        <w:t xml:space="preserve">ida </w:t>
      </w:r>
      <w:r w:rsidR="00D6525E" w:rsidRPr="006865AC">
        <w:rPr>
          <w:rFonts w:ascii="Times New Roman" w:hAnsi="Times New Roman"/>
          <w:sz w:val="24"/>
          <w:szCs w:val="24"/>
          <w:lang w:val="pt-BR"/>
        </w:rPr>
        <w:t>com base em um conjunto de atividades:</w:t>
      </w:r>
    </w:p>
    <w:p w14:paraId="7E36B340" w14:textId="100012ED" w:rsidR="00D6525E" w:rsidRPr="005B2B20" w:rsidRDefault="00D70A00" w:rsidP="00ED0E78">
      <w:pPr>
        <w:pStyle w:val="PargrafodaLista"/>
        <w:numPr>
          <w:ilvl w:val="0"/>
          <w:numId w:val="3"/>
        </w:num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b/>
          <w:sz w:val="24"/>
          <w:szCs w:val="24"/>
          <w:lang w:val="pt-BR"/>
        </w:rPr>
        <w:t>Sala de aula invertida</w:t>
      </w:r>
      <w:r w:rsidR="00D6525E" w:rsidRPr="005B2B20">
        <w:rPr>
          <w:rFonts w:ascii="Times New Roman" w:hAnsi="Times New Roman"/>
          <w:sz w:val="24"/>
          <w:szCs w:val="24"/>
          <w:lang w:val="pt-BR"/>
        </w:rPr>
        <w:t xml:space="preserve">: </w:t>
      </w:r>
      <w:r>
        <w:rPr>
          <w:rFonts w:ascii="Times New Roman" w:hAnsi="Times New Roman"/>
          <w:sz w:val="24"/>
          <w:szCs w:val="24"/>
          <w:lang w:val="pt-BR"/>
        </w:rPr>
        <w:t xml:space="preserve">Os estudantes deverão, por meio dos </w:t>
      </w:r>
      <w:r w:rsidR="006969C5">
        <w:rPr>
          <w:rFonts w:ascii="Times New Roman" w:hAnsi="Times New Roman"/>
          <w:sz w:val="24"/>
          <w:szCs w:val="24"/>
          <w:lang w:val="pt-BR"/>
        </w:rPr>
        <w:t>w</w:t>
      </w:r>
      <w:r>
        <w:rPr>
          <w:rFonts w:ascii="Times New Roman" w:hAnsi="Times New Roman"/>
          <w:sz w:val="24"/>
          <w:szCs w:val="24"/>
          <w:lang w:val="pt-BR"/>
        </w:rPr>
        <w:t>orkshops</w:t>
      </w:r>
      <w:r w:rsidR="006969C5">
        <w:rPr>
          <w:rFonts w:ascii="Times New Roman" w:hAnsi="Times New Roman"/>
          <w:sz w:val="24"/>
          <w:szCs w:val="24"/>
          <w:lang w:val="pt-BR"/>
        </w:rPr>
        <w:t xml:space="preserve"> formativos</w:t>
      </w:r>
      <w:r>
        <w:rPr>
          <w:rFonts w:ascii="Times New Roman" w:hAnsi="Times New Roman"/>
          <w:sz w:val="24"/>
          <w:szCs w:val="24"/>
          <w:lang w:val="pt-BR"/>
        </w:rPr>
        <w:t xml:space="preserve"> apresentar o tema a ser discutido.</w:t>
      </w:r>
    </w:p>
    <w:p w14:paraId="13879B9C" w14:textId="77777777" w:rsidR="00D6525E" w:rsidRPr="005B2B20" w:rsidRDefault="00D6525E" w:rsidP="00ED0E78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</w:t>
      </w:r>
      <w:r w:rsidRPr="009B71CB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Análise, discussão de textos e participação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: Pressupõe a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presença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e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participação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dos alunos na aula,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a leitura dos textos básicos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, seu fichamento ou registro de leitura pessoal, que serão tomados como base para o debate em sala de aula e a realização das atividades coletivas;</w:t>
      </w:r>
    </w:p>
    <w:p w14:paraId="54695ECD" w14:textId="6DE2BB47" w:rsidR="00D6525E" w:rsidRDefault="00D6525E" w:rsidP="00ED0E78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9B71CB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 xml:space="preserve">Atividades em grupo </w:t>
      </w:r>
      <w:r w:rsid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 xml:space="preserve">ou individuais </w:t>
      </w:r>
      <w:r w:rsidRPr="009B71CB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em sala de aula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: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Pressupõe</w:t>
      </w:r>
      <w:r w:rsid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m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 xml:space="preserve"> a presença e participação dos alunos na aula</w:t>
      </w:r>
      <w:r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. C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ompõem a nota final na disciplina</w:t>
      </w:r>
      <w:r w:rsidR="00D70A0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por meio do diário de aprendizagem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. </w:t>
      </w:r>
    </w:p>
    <w:p w14:paraId="6DCDBA78" w14:textId="77777777" w:rsidR="004F27CD" w:rsidRPr="004F27CD" w:rsidRDefault="004F27CD" w:rsidP="004F27CD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087790CC" w14:textId="77777777" w:rsidR="00D6525E" w:rsidRPr="005B2B20" w:rsidRDefault="00D6525E" w:rsidP="00ED0E7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5B2B20">
        <w:rPr>
          <w:rFonts w:ascii="Times New Roman" w:hAnsi="Times New Roman"/>
          <w:b/>
          <w:bCs/>
          <w:sz w:val="24"/>
          <w:szCs w:val="24"/>
          <w:lang w:val="pt-BR"/>
        </w:rPr>
        <w:t>Avaliação</w:t>
      </w:r>
    </w:p>
    <w:p w14:paraId="5FEBBDAE" w14:textId="77777777" w:rsidR="00AA1CE3" w:rsidRP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A avaliação envolverá: </w:t>
      </w:r>
    </w:p>
    <w:p w14:paraId="71D8961F" w14:textId="6E715488" w:rsidR="00AA1CE3" w:rsidRP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Nota 1= 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>Diário de aprendizagem 10%</w:t>
      </w:r>
    </w:p>
    <w:p w14:paraId="1D042245" w14:textId="4B7C0A93" w:rsidR="00AA1CE3" w:rsidRP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Nota 2= 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>Apresentação do workshop 30%</w:t>
      </w:r>
    </w:p>
    <w:p w14:paraId="42A3600C" w14:textId="69B3D411" w:rsid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lastRenderedPageBreak/>
        <w:t xml:space="preserve">Nota 3= </w:t>
      </w:r>
      <w:r w:rsidR="006969C5">
        <w:rPr>
          <w:rFonts w:ascii="Times New Roman" w:hAnsi="Times New Roman"/>
          <w:bCs/>
          <w:sz w:val="24"/>
          <w:szCs w:val="24"/>
          <w:lang w:val="pt-BR"/>
        </w:rPr>
        <w:t>Entrevista com gestor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 xml:space="preserve"> 30%</w:t>
      </w:r>
    </w:p>
    <w:p w14:paraId="71EB8B89" w14:textId="06B25131" w:rsidR="00D70A00" w:rsidRPr="00AA1CE3" w:rsidRDefault="00256295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>
        <w:rPr>
          <w:rFonts w:ascii="Times New Roman" w:hAnsi="Times New Roman"/>
          <w:bCs/>
          <w:sz w:val="24"/>
          <w:szCs w:val="24"/>
          <w:lang w:val="pt-BR"/>
        </w:rPr>
        <w:t>Nota 4= A</w:t>
      </w:r>
      <w:r w:rsidR="006969C5">
        <w:rPr>
          <w:rFonts w:ascii="Times New Roman" w:hAnsi="Times New Roman"/>
          <w:bCs/>
          <w:sz w:val="24"/>
          <w:szCs w:val="24"/>
          <w:lang w:val="pt-BR"/>
        </w:rPr>
        <w:t>valiação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 xml:space="preserve"> final 30%</w:t>
      </w:r>
    </w:p>
    <w:p w14:paraId="48A152BC" w14:textId="0E297907" w:rsidR="00D6525E" w:rsidRDefault="00D6525E" w:rsidP="00ED0E7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31C376CB" w14:textId="77777777" w:rsidR="00AC7DAC" w:rsidRDefault="00AC7DAC" w:rsidP="00AC7DA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39719643" w14:textId="77777777" w:rsidR="00BF6526" w:rsidRPr="000312AF" w:rsidRDefault="00BF6526" w:rsidP="00ED0E78">
      <w:pPr>
        <w:spacing w:after="0" w:line="240" w:lineRule="auto"/>
        <w:rPr>
          <w:rFonts w:ascii="Times New Roman" w:hAnsi="Times New Roman"/>
          <w:vanish/>
          <w:sz w:val="24"/>
          <w:szCs w:val="24"/>
          <w:lang w:val="pt-BR"/>
        </w:rPr>
      </w:pPr>
    </w:p>
    <w:p w14:paraId="559E5A9C" w14:textId="1F668138" w:rsidR="007C38AD" w:rsidRDefault="007C38AD" w:rsidP="00ED0E78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  <w:r w:rsidRPr="00DC21E1">
        <w:rPr>
          <w:rFonts w:ascii="Times New Roman" w:hAnsi="Times New Roman"/>
          <w:b/>
          <w:sz w:val="24"/>
          <w:szCs w:val="24"/>
          <w:lang w:val="pt-BR"/>
        </w:rPr>
        <w:t xml:space="preserve">Programação </w:t>
      </w:r>
    </w:p>
    <w:p w14:paraId="120D02E5" w14:textId="113C0C00" w:rsidR="00256295" w:rsidRPr="00DC21E1" w:rsidRDefault="00256295" w:rsidP="00ED0E78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66"/>
        <w:gridCol w:w="5175"/>
        <w:gridCol w:w="3158"/>
      </w:tblGrid>
      <w:tr w:rsidR="00256295" w:rsidRPr="00256295" w14:paraId="129F6C2E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1834B3E2" w14:textId="77777777" w:rsidR="00256295" w:rsidRPr="00256295" w:rsidRDefault="0025629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pt-BR"/>
              </w:rPr>
            </w:pPr>
            <w:proofErr w:type="spellStart"/>
            <w:r w:rsidRPr="00256295">
              <w:rPr>
                <w:rFonts w:ascii="Times New Roman" w:hAnsi="Times New Roman"/>
                <w:b/>
                <w:sz w:val="20"/>
                <w:szCs w:val="20"/>
              </w:rPr>
              <w:t>Dia</w:t>
            </w:r>
            <w:proofErr w:type="spellEnd"/>
          </w:p>
        </w:tc>
        <w:tc>
          <w:tcPr>
            <w:tcW w:w="5175" w:type="dxa"/>
            <w:noWrap/>
            <w:hideMark/>
          </w:tcPr>
          <w:p w14:paraId="38E5A16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b/>
                <w:sz w:val="20"/>
                <w:szCs w:val="20"/>
              </w:rPr>
              <w:t>Tópic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5C6E682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b/>
                <w:sz w:val="20"/>
                <w:szCs w:val="20"/>
              </w:rPr>
              <w:t>Leituras</w:t>
            </w:r>
            <w:proofErr w:type="spellEnd"/>
          </w:p>
        </w:tc>
      </w:tr>
      <w:tr w:rsidR="00256295" w:rsidRPr="00256295" w14:paraId="36ABC0ED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0905CE6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6 /02</w:t>
            </w:r>
          </w:p>
        </w:tc>
        <w:tc>
          <w:tcPr>
            <w:tcW w:w="5175" w:type="dxa"/>
            <w:noWrap/>
            <w:hideMark/>
          </w:tcPr>
          <w:p w14:paraId="3ECCB111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Syllabu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, trabalhos da disciplina e definição de organização</w:t>
            </w:r>
          </w:p>
        </w:tc>
        <w:tc>
          <w:tcPr>
            <w:tcW w:w="3158" w:type="dxa"/>
            <w:noWrap/>
            <w:hideMark/>
          </w:tcPr>
          <w:p w14:paraId="4DB1BCF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rogram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d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disciplin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briefings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Why management history matters</w:t>
            </w:r>
          </w:p>
        </w:tc>
      </w:tr>
      <w:tr w:rsidR="00256295" w:rsidRPr="00256295" w14:paraId="18314223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76151278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1 /03</w:t>
            </w:r>
          </w:p>
        </w:tc>
        <w:tc>
          <w:tcPr>
            <w:tcW w:w="5175" w:type="dxa"/>
            <w:noWrap/>
            <w:hideMark/>
          </w:tcPr>
          <w:p w14:paraId="217285A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Tipos de organização e definição de organização</w:t>
            </w:r>
          </w:p>
        </w:tc>
        <w:tc>
          <w:tcPr>
            <w:tcW w:w="3158" w:type="dxa"/>
            <w:noWrap/>
            <w:hideMark/>
          </w:tcPr>
          <w:p w14:paraId="417DF51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1</w:t>
            </w:r>
          </w:p>
        </w:tc>
      </w:tr>
      <w:tr w:rsidR="00256295" w:rsidRPr="00256295" w14:paraId="61F09BC3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34C30212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4 /03</w:t>
            </w:r>
          </w:p>
        </w:tc>
        <w:tc>
          <w:tcPr>
            <w:tcW w:w="5175" w:type="dxa"/>
            <w:noWrap/>
            <w:hideMark/>
          </w:tcPr>
          <w:p w14:paraId="38333FB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Formação de grupo e a história da ADM</w:t>
            </w:r>
          </w:p>
        </w:tc>
        <w:tc>
          <w:tcPr>
            <w:tcW w:w="3158" w:type="dxa"/>
            <w:noWrap/>
            <w:hideMark/>
          </w:tcPr>
          <w:p w14:paraId="211FF46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Maximian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8) - Cap1</w:t>
            </w:r>
          </w:p>
        </w:tc>
      </w:tr>
      <w:tr w:rsidR="00256295" w:rsidRPr="00256295" w14:paraId="6431E9F8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66948172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8 /03</w:t>
            </w:r>
          </w:p>
        </w:tc>
        <w:tc>
          <w:tcPr>
            <w:tcW w:w="5175" w:type="dxa"/>
            <w:noWrap/>
            <w:hideMark/>
          </w:tcPr>
          <w:p w14:paraId="6A36EB0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8" w:type="dxa"/>
            <w:noWrap/>
            <w:hideMark/>
          </w:tcPr>
          <w:p w14:paraId="57E41622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56295" w:rsidRPr="00256295" w14:paraId="15374A14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69E9C434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1 /03</w:t>
            </w:r>
          </w:p>
        </w:tc>
        <w:tc>
          <w:tcPr>
            <w:tcW w:w="5175" w:type="dxa"/>
            <w:noWrap/>
            <w:hideMark/>
          </w:tcPr>
          <w:p w14:paraId="4818FB6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dm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ientifica</w:t>
            </w:r>
            <w:proofErr w:type="spellEnd"/>
          </w:p>
        </w:tc>
        <w:tc>
          <w:tcPr>
            <w:tcW w:w="3158" w:type="dxa"/>
            <w:noWrap/>
            <w:hideMark/>
          </w:tcPr>
          <w:p w14:paraId="017233B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Sobral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(2013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2 Maximiano (2018) - Cap4</w:t>
            </w:r>
          </w:p>
        </w:tc>
      </w:tr>
      <w:tr w:rsidR="00256295" w:rsidRPr="00256295" w14:paraId="3D3F285A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05219D2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15 /03</w:t>
            </w:r>
          </w:p>
        </w:tc>
        <w:tc>
          <w:tcPr>
            <w:tcW w:w="5175" w:type="dxa"/>
            <w:noWrap/>
            <w:hideMark/>
          </w:tcPr>
          <w:p w14:paraId="75960BB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dm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ientifica</w:t>
            </w:r>
            <w:proofErr w:type="spellEnd"/>
          </w:p>
        </w:tc>
        <w:tc>
          <w:tcPr>
            <w:tcW w:w="3158" w:type="dxa"/>
            <w:noWrap/>
            <w:hideMark/>
          </w:tcPr>
          <w:p w14:paraId="184C2BF6" w14:textId="4197AF3D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256295" w:rsidRPr="00256295" w14:paraId="1D562525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3AFBD01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8 /03</w:t>
            </w:r>
          </w:p>
        </w:tc>
        <w:tc>
          <w:tcPr>
            <w:tcW w:w="5175" w:type="dxa"/>
            <w:noWrap/>
            <w:hideMark/>
          </w:tcPr>
          <w:p w14:paraId="696A386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dm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Gerencial</w:t>
            </w:r>
            <w:proofErr w:type="spellEnd"/>
          </w:p>
        </w:tc>
        <w:tc>
          <w:tcPr>
            <w:tcW w:w="3158" w:type="dxa"/>
            <w:noWrap/>
            <w:hideMark/>
          </w:tcPr>
          <w:p w14:paraId="2B02968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Sobral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(2013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2 - Maximiano (2018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5</w:t>
            </w:r>
          </w:p>
        </w:tc>
      </w:tr>
      <w:tr w:rsidR="00256295" w:rsidRPr="00256295" w14:paraId="08F4577D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0CDBBD5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22 /03</w:t>
            </w:r>
          </w:p>
        </w:tc>
        <w:tc>
          <w:tcPr>
            <w:tcW w:w="5175" w:type="dxa"/>
            <w:noWrap/>
            <w:hideMark/>
          </w:tcPr>
          <w:p w14:paraId="64FB24E4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dm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Gerencial</w:t>
            </w:r>
            <w:proofErr w:type="spellEnd"/>
          </w:p>
        </w:tc>
        <w:tc>
          <w:tcPr>
            <w:tcW w:w="3158" w:type="dxa"/>
            <w:noWrap/>
            <w:hideMark/>
          </w:tcPr>
          <w:p w14:paraId="11C335D1" w14:textId="5992B89F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256295" w:rsidRPr="00256295" w14:paraId="47B509EB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20CD119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5 /03</w:t>
            </w:r>
          </w:p>
        </w:tc>
        <w:tc>
          <w:tcPr>
            <w:tcW w:w="5175" w:type="dxa"/>
            <w:noWrap/>
            <w:hideMark/>
          </w:tcPr>
          <w:p w14:paraId="76292DD0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Recess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24CF81D8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56295" w:rsidRPr="00256295" w14:paraId="509D9D1B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074A5D08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29 /03</w:t>
            </w:r>
          </w:p>
        </w:tc>
        <w:tc>
          <w:tcPr>
            <w:tcW w:w="5175" w:type="dxa"/>
            <w:noWrap/>
            <w:hideMark/>
          </w:tcPr>
          <w:p w14:paraId="4ADFBB8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Recess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0429BF54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56295" w:rsidRPr="00256295" w14:paraId="533661D6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49A0F95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 /04</w:t>
            </w:r>
          </w:p>
        </w:tc>
        <w:tc>
          <w:tcPr>
            <w:tcW w:w="5175" w:type="dxa"/>
            <w:noWrap/>
            <w:hideMark/>
          </w:tcPr>
          <w:p w14:paraId="3F8B357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 xml:space="preserve">Escola d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Relaçõe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Humanas</w:t>
            </w:r>
            <w:proofErr w:type="spellEnd"/>
          </w:p>
        </w:tc>
        <w:tc>
          <w:tcPr>
            <w:tcW w:w="3158" w:type="dxa"/>
            <w:noWrap/>
            <w:hideMark/>
          </w:tcPr>
          <w:p w14:paraId="5A8FA19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2</w:t>
            </w:r>
          </w:p>
        </w:tc>
      </w:tr>
      <w:tr w:rsidR="00256295" w:rsidRPr="00256295" w14:paraId="648A9307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68543BF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5 /04</w:t>
            </w:r>
          </w:p>
        </w:tc>
        <w:tc>
          <w:tcPr>
            <w:tcW w:w="5175" w:type="dxa"/>
            <w:noWrap/>
            <w:hideMark/>
          </w:tcPr>
          <w:p w14:paraId="028E2C4F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 xml:space="preserve">Escola d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Relaçõe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Humanas</w:t>
            </w:r>
            <w:proofErr w:type="spellEnd"/>
          </w:p>
        </w:tc>
        <w:tc>
          <w:tcPr>
            <w:tcW w:w="3158" w:type="dxa"/>
            <w:noWrap/>
            <w:hideMark/>
          </w:tcPr>
          <w:p w14:paraId="23468C8C" w14:textId="60AA3289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256295" w:rsidRPr="00256295" w14:paraId="6E3D9E09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33375EE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8 /04</w:t>
            </w:r>
          </w:p>
        </w:tc>
        <w:tc>
          <w:tcPr>
            <w:tcW w:w="5175" w:type="dxa"/>
            <w:noWrap/>
            <w:hideMark/>
          </w:tcPr>
          <w:p w14:paraId="6E411C02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Escola Estruturalista e Administração Burocrática</w:t>
            </w:r>
          </w:p>
        </w:tc>
        <w:tc>
          <w:tcPr>
            <w:tcW w:w="3158" w:type="dxa"/>
            <w:noWrap/>
            <w:hideMark/>
          </w:tcPr>
          <w:p w14:paraId="52DC733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Sobral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(2013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2 - Maximiano (2018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6</w:t>
            </w:r>
          </w:p>
        </w:tc>
      </w:tr>
      <w:tr w:rsidR="00256295" w:rsidRPr="00256295" w14:paraId="00DC7FC1" w14:textId="77777777" w:rsidTr="00256295">
        <w:trPr>
          <w:trHeight w:val="1320"/>
        </w:trPr>
        <w:tc>
          <w:tcPr>
            <w:tcW w:w="1266" w:type="dxa"/>
            <w:noWrap/>
            <w:hideMark/>
          </w:tcPr>
          <w:p w14:paraId="4CE4A5E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12 /04</w:t>
            </w:r>
          </w:p>
        </w:tc>
        <w:tc>
          <w:tcPr>
            <w:tcW w:w="5175" w:type="dxa"/>
            <w:noWrap/>
            <w:hideMark/>
          </w:tcPr>
          <w:p w14:paraId="7ABE22E0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Escola Estruturalista e Administração Burocrática</w:t>
            </w:r>
          </w:p>
        </w:tc>
        <w:tc>
          <w:tcPr>
            <w:tcW w:w="3158" w:type="dxa"/>
            <w:hideMark/>
          </w:tcPr>
          <w:p w14:paraId="6B4CEAE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MOTTA, F. C. P. O estruturalismo na teoria das organizações. Revista de Administração de Empresas, v. 10, n. 4, p. 23–41, 1970. </w:t>
            </w:r>
          </w:p>
        </w:tc>
      </w:tr>
      <w:tr w:rsidR="00256295" w:rsidRPr="00256295" w14:paraId="69D99DFD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261DCEE1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5 /04</w:t>
            </w:r>
          </w:p>
        </w:tc>
        <w:tc>
          <w:tcPr>
            <w:tcW w:w="5175" w:type="dxa"/>
            <w:noWrap/>
            <w:hideMark/>
          </w:tcPr>
          <w:p w14:paraId="60965751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 xml:space="preserve">Escol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ortamental</w:t>
            </w:r>
            <w:proofErr w:type="spellEnd"/>
          </w:p>
        </w:tc>
        <w:tc>
          <w:tcPr>
            <w:tcW w:w="3158" w:type="dxa"/>
            <w:noWrap/>
            <w:hideMark/>
          </w:tcPr>
          <w:p w14:paraId="02A0B202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Sobral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(2013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2 Maximiano (2018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11</w:t>
            </w:r>
          </w:p>
        </w:tc>
      </w:tr>
      <w:tr w:rsidR="00256295" w:rsidRPr="00256295" w14:paraId="650B0A70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5C8ED3A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19 /04</w:t>
            </w:r>
          </w:p>
        </w:tc>
        <w:tc>
          <w:tcPr>
            <w:tcW w:w="5175" w:type="dxa"/>
            <w:noWrap/>
            <w:hideMark/>
          </w:tcPr>
          <w:p w14:paraId="6E5A3E8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 xml:space="preserve">Escol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ortamental</w:t>
            </w:r>
            <w:proofErr w:type="spellEnd"/>
          </w:p>
        </w:tc>
        <w:tc>
          <w:tcPr>
            <w:tcW w:w="3158" w:type="dxa"/>
            <w:noWrap/>
            <w:hideMark/>
          </w:tcPr>
          <w:p w14:paraId="171D95DD" w14:textId="42298423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256295" w:rsidRPr="00256295" w14:paraId="365DAD5F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739C4BA4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2 /04</w:t>
            </w:r>
          </w:p>
        </w:tc>
        <w:tc>
          <w:tcPr>
            <w:tcW w:w="5175" w:type="dxa"/>
            <w:noWrap/>
            <w:hideMark/>
          </w:tcPr>
          <w:p w14:paraId="4E0ED46E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ori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Ge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dos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istemas</w:t>
            </w:r>
            <w:proofErr w:type="spellEnd"/>
          </w:p>
        </w:tc>
        <w:tc>
          <w:tcPr>
            <w:tcW w:w="3158" w:type="dxa"/>
            <w:noWrap/>
            <w:hideMark/>
          </w:tcPr>
          <w:p w14:paraId="29F8518F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Sobral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(2013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2 Maximiano (2018) -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ap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8</w:t>
            </w:r>
          </w:p>
        </w:tc>
      </w:tr>
      <w:tr w:rsidR="00256295" w:rsidRPr="00256295" w14:paraId="149EE416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42D0E7D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26 /04</w:t>
            </w:r>
          </w:p>
        </w:tc>
        <w:tc>
          <w:tcPr>
            <w:tcW w:w="5175" w:type="dxa"/>
            <w:noWrap/>
            <w:hideMark/>
          </w:tcPr>
          <w:p w14:paraId="635BAE4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ori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Ge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dos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istemas</w:t>
            </w:r>
            <w:proofErr w:type="spellEnd"/>
          </w:p>
        </w:tc>
        <w:tc>
          <w:tcPr>
            <w:tcW w:w="3158" w:type="dxa"/>
            <w:noWrap/>
            <w:hideMark/>
          </w:tcPr>
          <w:p w14:paraId="4F3A8F79" w14:textId="3FE345CC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256295" w:rsidRPr="00256295" w14:paraId="13D1097B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2EA0CC4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9 /04</w:t>
            </w:r>
          </w:p>
        </w:tc>
        <w:tc>
          <w:tcPr>
            <w:tcW w:w="5175" w:type="dxa"/>
            <w:noWrap/>
            <w:hideMark/>
          </w:tcPr>
          <w:p w14:paraId="69C980AE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ori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d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ntingência</w:t>
            </w:r>
            <w:proofErr w:type="spellEnd"/>
          </w:p>
        </w:tc>
        <w:tc>
          <w:tcPr>
            <w:tcW w:w="3158" w:type="dxa"/>
            <w:noWrap/>
            <w:hideMark/>
          </w:tcPr>
          <w:p w14:paraId="725A789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2</w:t>
            </w:r>
          </w:p>
        </w:tc>
      </w:tr>
      <w:tr w:rsidR="00256295" w:rsidRPr="00256295" w14:paraId="1C82B5A2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5565783E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3 /05</w:t>
            </w:r>
          </w:p>
        </w:tc>
        <w:tc>
          <w:tcPr>
            <w:tcW w:w="5175" w:type="dxa"/>
            <w:noWrap/>
            <w:hideMark/>
          </w:tcPr>
          <w:p w14:paraId="30C2C41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ori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d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ntingência</w:t>
            </w:r>
            <w:proofErr w:type="spellEnd"/>
          </w:p>
        </w:tc>
        <w:tc>
          <w:tcPr>
            <w:tcW w:w="3158" w:type="dxa"/>
            <w:noWrap/>
            <w:hideMark/>
          </w:tcPr>
          <w:p w14:paraId="3AE92023" w14:textId="12A3E18A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256295" w:rsidRPr="00256295" w14:paraId="258D4D3D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5D7ED64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6 /05</w:t>
            </w:r>
          </w:p>
        </w:tc>
        <w:tc>
          <w:tcPr>
            <w:tcW w:w="5175" w:type="dxa"/>
            <w:noWrap/>
            <w:hideMark/>
          </w:tcPr>
          <w:p w14:paraId="65F028A1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Recapitulaçã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49538E7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56295" w:rsidRPr="00256295" w14:paraId="4D2FA3B0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38D8E71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10 /05</w:t>
            </w:r>
          </w:p>
        </w:tc>
        <w:tc>
          <w:tcPr>
            <w:tcW w:w="5175" w:type="dxa"/>
            <w:noWrap/>
            <w:hideMark/>
          </w:tcPr>
          <w:p w14:paraId="7427281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oria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ntemporâneas</w:t>
            </w:r>
            <w:proofErr w:type="spellEnd"/>
          </w:p>
        </w:tc>
        <w:tc>
          <w:tcPr>
            <w:tcW w:w="3158" w:type="dxa"/>
            <w:hideMark/>
          </w:tcPr>
          <w:p w14:paraId="1D39CB0E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PAULA, A. P. DE P. DE et al. A tradição e a autonomia dos estudos organizacionais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ritico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no Brasil. </w:t>
            </w:r>
            <w:r w:rsidRPr="00256295">
              <w:rPr>
                <w:rFonts w:ascii="Times New Roman" w:hAnsi="Times New Roman"/>
                <w:bCs/>
                <w:sz w:val="20"/>
                <w:szCs w:val="20"/>
                <w:lang w:val="pt-BR"/>
              </w:rPr>
              <w:t>RAE-revista de administração de empresas</w:t>
            </w: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, v. 50, n. 1, p. 10–23, 2010.PAULA, A. P. P. D. Guerreiro Ramos: resgatando o pensamento de um sociólogo crítico das organizações.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Organizaçõe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&amp;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ciedade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, v. 14, n. 40, p. 169–188, 2007. </w:t>
            </w:r>
          </w:p>
        </w:tc>
      </w:tr>
      <w:tr w:rsidR="00256295" w:rsidRPr="00256295" w14:paraId="559B1413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37A77B58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3 /05</w:t>
            </w:r>
          </w:p>
        </w:tc>
        <w:tc>
          <w:tcPr>
            <w:tcW w:w="5175" w:type="dxa"/>
            <w:noWrap/>
            <w:hideMark/>
          </w:tcPr>
          <w:p w14:paraId="2F33A1B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oder e política nas organizações</w:t>
            </w:r>
          </w:p>
        </w:tc>
        <w:tc>
          <w:tcPr>
            <w:tcW w:w="3158" w:type="dxa"/>
            <w:hideMark/>
          </w:tcPr>
          <w:p w14:paraId="6AD056B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ALVESSON, M.; DEETZ, S. Teoria Critica e Abordagens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Pos-Moderna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para Estudos Organizacionais. Em: CALDAS, M. P.; FACHIN, R.; FISCHER, T. </w:t>
            </w: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lastRenderedPageBreak/>
              <w:t xml:space="preserve">(Eds.).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Handbook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de estudos organizacionais. </w:t>
            </w:r>
            <w:r w:rsidRPr="00256295">
              <w:rPr>
                <w:rFonts w:ascii="Times New Roman" w:hAnsi="Times New Roman"/>
                <w:sz w:val="20"/>
                <w:szCs w:val="20"/>
              </w:rPr>
              <w:t xml:space="preserve">São Paulo: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Editor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Atlas, 1999. v. 1p. 226–269. </w:t>
            </w:r>
          </w:p>
        </w:tc>
      </w:tr>
      <w:tr w:rsidR="00256295" w:rsidRPr="00256295" w14:paraId="33E86517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395E1144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lastRenderedPageBreak/>
              <w:t>sex, 17 /05</w:t>
            </w:r>
          </w:p>
        </w:tc>
        <w:tc>
          <w:tcPr>
            <w:tcW w:w="5175" w:type="dxa"/>
            <w:noWrap/>
            <w:hideMark/>
          </w:tcPr>
          <w:p w14:paraId="68C93AE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mbiente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ultur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organizacional</w:t>
            </w:r>
            <w:proofErr w:type="spellEnd"/>
          </w:p>
        </w:tc>
        <w:tc>
          <w:tcPr>
            <w:tcW w:w="3158" w:type="dxa"/>
            <w:noWrap/>
            <w:hideMark/>
          </w:tcPr>
          <w:p w14:paraId="0AE5FB5A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3</w:t>
            </w:r>
          </w:p>
        </w:tc>
      </w:tr>
      <w:tr w:rsidR="00256295" w:rsidRPr="00256295" w14:paraId="26772BC6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757B0270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0" w:name="_GoBack" w:colFirst="2" w:colLast="2"/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0 /05</w:t>
            </w:r>
          </w:p>
        </w:tc>
        <w:tc>
          <w:tcPr>
            <w:tcW w:w="5175" w:type="dxa"/>
            <w:noWrap/>
            <w:hideMark/>
          </w:tcPr>
          <w:p w14:paraId="0B196FC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Diversidade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na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organizações</w:t>
            </w:r>
            <w:proofErr w:type="spellEnd"/>
          </w:p>
        </w:tc>
        <w:tc>
          <w:tcPr>
            <w:tcW w:w="3158" w:type="dxa"/>
            <w:noWrap/>
            <w:hideMark/>
          </w:tcPr>
          <w:p w14:paraId="69E2377A" w14:textId="5BC0C78E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Tex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mplemen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oodl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bookmarkEnd w:id="0"/>
      <w:tr w:rsidR="00256295" w:rsidRPr="00256295" w14:paraId="1272A921" w14:textId="77777777" w:rsidTr="00256295">
        <w:trPr>
          <w:trHeight w:val="4224"/>
        </w:trPr>
        <w:tc>
          <w:tcPr>
            <w:tcW w:w="1266" w:type="dxa"/>
            <w:noWrap/>
            <w:hideMark/>
          </w:tcPr>
          <w:p w14:paraId="44D7065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24 /05</w:t>
            </w:r>
          </w:p>
        </w:tc>
        <w:tc>
          <w:tcPr>
            <w:tcW w:w="5175" w:type="dxa"/>
            <w:noWrap/>
            <w:hideMark/>
          </w:tcPr>
          <w:p w14:paraId="081B5FC0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Étic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rrupção</w:t>
            </w:r>
            <w:proofErr w:type="spellEnd"/>
          </w:p>
        </w:tc>
        <w:tc>
          <w:tcPr>
            <w:tcW w:w="3158" w:type="dxa"/>
            <w:hideMark/>
          </w:tcPr>
          <w:p w14:paraId="1D34ECF1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COELHO, C. C. Quando em Roma, faça como os romanos: um estudo de caso da Odebrecht e o contínuo d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destrutividade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. Revista de Administração Pública, v. 57, n. 3, p. e2022- 0261, 2023. </w:t>
            </w: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br/>
              <w:t xml:space="preserve">COELHO, C. C.; BARROS, A. Padrinhos e caciques: o lado sombrio da atividade política corporativa na captura do Estado. Revista Eletrônica de Ciência Administrativa, v. 20, n. 1, p. 15–42, 1 jan. 2021. </w:t>
            </w: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br/>
              <w:t xml:space="preserve">RODRIGUES, C. C.; BARROS, A.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From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Caciques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and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Godfathers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t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Second-Order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Corruption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. </w:t>
            </w:r>
            <w:r w:rsidRPr="00256295">
              <w:rPr>
                <w:rFonts w:ascii="Times New Roman" w:hAnsi="Times New Roman"/>
                <w:sz w:val="20"/>
                <w:szCs w:val="20"/>
              </w:rPr>
              <w:t xml:space="preserve">Journal of Management Inquiry, v. 31, n. 1, p. 67–81, 11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jan.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2022. </w:t>
            </w:r>
          </w:p>
        </w:tc>
      </w:tr>
      <w:tr w:rsidR="00256295" w:rsidRPr="00256295" w14:paraId="4892BDC9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53CF06B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7 /05</w:t>
            </w:r>
          </w:p>
        </w:tc>
        <w:tc>
          <w:tcPr>
            <w:tcW w:w="5175" w:type="dxa"/>
            <w:noWrap/>
            <w:hideMark/>
          </w:tcPr>
          <w:p w14:paraId="48418F5E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 xml:space="preserve">Palestr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e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dministraçã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ública</w:t>
            </w:r>
            <w:proofErr w:type="spellEnd"/>
          </w:p>
        </w:tc>
        <w:tc>
          <w:tcPr>
            <w:tcW w:w="3158" w:type="dxa"/>
            <w:noWrap/>
            <w:hideMark/>
          </w:tcPr>
          <w:p w14:paraId="1625F0C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 xml:space="preserve">Weber, M. (2011). Ciência e política: duas vocações.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Editora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ultrix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:rsidR="00256295" w:rsidRPr="00256295" w14:paraId="3F96FC03" w14:textId="77777777" w:rsidTr="00256295">
        <w:trPr>
          <w:trHeight w:val="264"/>
        </w:trPr>
        <w:tc>
          <w:tcPr>
            <w:tcW w:w="1266" w:type="dxa"/>
            <w:noWrap/>
            <w:hideMark/>
          </w:tcPr>
          <w:p w14:paraId="4087AA6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31 /05</w:t>
            </w:r>
          </w:p>
        </w:tc>
        <w:tc>
          <w:tcPr>
            <w:tcW w:w="5175" w:type="dxa"/>
            <w:noWrap/>
            <w:hideMark/>
          </w:tcPr>
          <w:p w14:paraId="2FA0F7DA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8" w:type="dxa"/>
            <w:noWrap/>
            <w:hideMark/>
          </w:tcPr>
          <w:p w14:paraId="4D51362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56295" w:rsidRPr="00256295" w14:paraId="16FE59B0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1E4EDF60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3 /06</w:t>
            </w:r>
          </w:p>
        </w:tc>
        <w:tc>
          <w:tcPr>
            <w:tcW w:w="5175" w:type="dxa"/>
            <w:noWrap/>
            <w:hideMark/>
          </w:tcPr>
          <w:p w14:paraId="52DC290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 xml:space="preserve">Areas da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dministraçã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631E285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5</w:t>
            </w:r>
          </w:p>
        </w:tc>
      </w:tr>
      <w:tr w:rsidR="00256295" w:rsidRPr="00256295" w14:paraId="779D8250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36C384B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7 /06</w:t>
            </w:r>
          </w:p>
        </w:tc>
        <w:tc>
          <w:tcPr>
            <w:tcW w:w="5175" w:type="dxa"/>
            <w:noWrap/>
            <w:hideMark/>
          </w:tcPr>
          <w:p w14:paraId="05C80B4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lanejament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666624C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5</w:t>
            </w:r>
          </w:p>
        </w:tc>
      </w:tr>
      <w:tr w:rsidR="00256295" w:rsidRPr="00256295" w14:paraId="179F12CC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709D34B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0 /06</w:t>
            </w:r>
          </w:p>
        </w:tc>
        <w:tc>
          <w:tcPr>
            <w:tcW w:w="5175" w:type="dxa"/>
            <w:noWrap/>
            <w:hideMark/>
          </w:tcPr>
          <w:p w14:paraId="59FC41D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Organizaçã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3D76F4EE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6</w:t>
            </w:r>
          </w:p>
        </w:tc>
      </w:tr>
      <w:tr w:rsidR="00256295" w:rsidRPr="00256295" w14:paraId="6C49BDA8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4CA0E8C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14 /06</w:t>
            </w:r>
          </w:p>
        </w:tc>
        <w:tc>
          <w:tcPr>
            <w:tcW w:w="5175" w:type="dxa"/>
            <w:noWrap/>
            <w:hideMark/>
          </w:tcPr>
          <w:p w14:paraId="540E53B6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Direçã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44AE42E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7</w:t>
            </w:r>
          </w:p>
        </w:tc>
      </w:tr>
      <w:tr w:rsidR="00256295" w:rsidRPr="00256295" w14:paraId="0709DEC5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63FDCE24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17 /06</w:t>
            </w:r>
          </w:p>
        </w:tc>
        <w:tc>
          <w:tcPr>
            <w:tcW w:w="5175" w:type="dxa"/>
            <w:noWrap/>
            <w:hideMark/>
          </w:tcPr>
          <w:p w14:paraId="1ADA1B8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Controle</w:t>
            </w:r>
            <w:proofErr w:type="spellEnd"/>
          </w:p>
        </w:tc>
        <w:tc>
          <w:tcPr>
            <w:tcW w:w="3158" w:type="dxa"/>
            <w:noWrap/>
            <w:hideMark/>
          </w:tcPr>
          <w:p w14:paraId="3C5E41AA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obral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e </w:t>
            </w: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Peci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(2013) - cap 8</w:t>
            </w:r>
          </w:p>
        </w:tc>
      </w:tr>
      <w:tr w:rsidR="00256295" w:rsidRPr="00256295" w14:paraId="6D5710C9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20B3CE0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21 /06</w:t>
            </w:r>
          </w:p>
        </w:tc>
        <w:tc>
          <w:tcPr>
            <w:tcW w:w="5175" w:type="dxa"/>
            <w:noWrap/>
            <w:hideMark/>
          </w:tcPr>
          <w:p w14:paraId="2CF3F807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Revisão</w:t>
            </w:r>
            <w:proofErr w:type="spellEnd"/>
          </w:p>
        </w:tc>
        <w:tc>
          <w:tcPr>
            <w:tcW w:w="3158" w:type="dxa"/>
            <w:noWrap/>
            <w:hideMark/>
          </w:tcPr>
          <w:p w14:paraId="267EE655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56295" w:rsidRPr="00256295" w14:paraId="441F88EA" w14:textId="77777777" w:rsidTr="00256295">
        <w:trPr>
          <w:trHeight w:val="276"/>
        </w:trPr>
        <w:tc>
          <w:tcPr>
            <w:tcW w:w="1266" w:type="dxa"/>
            <w:noWrap/>
            <w:hideMark/>
          </w:tcPr>
          <w:p w14:paraId="402BDAE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seg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>, 24 /06</w:t>
            </w:r>
          </w:p>
        </w:tc>
        <w:tc>
          <w:tcPr>
            <w:tcW w:w="5175" w:type="dxa"/>
            <w:noWrap/>
            <w:hideMark/>
          </w:tcPr>
          <w:p w14:paraId="6D7A326C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  <w:r w:rsidRPr="00256295">
              <w:rPr>
                <w:rFonts w:ascii="Times New Roman" w:hAnsi="Times New Roman"/>
                <w:sz w:val="20"/>
                <w:szCs w:val="20"/>
                <w:lang w:val="pt-BR"/>
              </w:rPr>
              <w:t>Apresentação da entrevista com o gestor</w:t>
            </w:r>
          </w:p>
        </w:tc>
        <w:tc>
          <w:tcPr>
            <w:tcW w:w="3158" w:type="dxa"/>
            <w:noWrap/>
            <w:hideMark/>
          </w:tcPr>
          <w:p w14:paraId="03ED5D43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pt-BR"/>
              </w:rPr>
            </w:pPr>
          </w:p>
        </w:tc>
      </w:tr>
      <w:tr w:rsidR="00256295" w:rsidRPr="00256295" w14:paraId="018704AA" w14:textId="77777777" w:rsidTr="00256295">
        <w:trPr>
          <w:trHeight w:val="315"/>
        </w:trPr>
        <w:tc>
          <w:tcPr>
            <w:tcW w:w="1266" w:type="dxa"/>
            <w:noWrap/>
            <w:hideMark/>
          </w:tcPr>
          <w:p w14:paraId="08D44DFB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56295">
              <w:rPr>
                <w:rFonts w:ascii="Times New Roman" w:hAnsi="Times New Roman"/>
                <w:sz w:val="20"/>
                <w:szCs w:val="20"/>
              </w:rPr>
              <w:t>sex, 28 /06</w:t>
            </w:r>
          </w:p>
        </w:tc>
        <w:tc>
          <w:tcPr>
            <w:tcW w:w="5175" w:type="dxa"/>
            <w:noWrap/>
            <w:hideMark/>
          </w:tcPr>
          <w:p w14:paraId="53C048E9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56295">
              <w:rPr>
                <w:rFonts w:ascii="Times New Roman" w:hAnsi="Times New Roman"/>
                <w:sz w:val="20"/>
                <w:szCs w:val="20"/>
              </w:rPr>
              <w:t>Avaliação</w:t>
            </w:r>
            <w:proofErr w:type="spellEnd"/>
            <w:r w:rsidRPr="00256295">
              <w:rPr>
                <w:rFonts w:ascii="Times New Roman" w:hAnsi="Times New Roman"/>
                <w:sz w:val="20"/>
                <w:szCs w:val="20"/>
              </w:rPr>
              <w:t xml:space="preserve"> final</w:t>
            </w:r>
          </w:p>
        </w:tc>
        <w:tc>
          <w:tcPr>
            <w:tcW w:w="3158" w:type="dxa"/>
            <w:noWrap/>
            <w:hideMark/>
          </w:tcPr>
          <w:p w14:paraId="12B9EB5D" w14:textId="77777777" w:rsidR="00256295" w:rsidRPr="00256295" w:rsidRDefault="00256295" w:rsidP="0025629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A7813FE" w14:textId="034891C6" w:rsidR="006969C5" w:rsidRPr="00DC21E1" w:rsidRDefault="006969C5" w:rsidP="00ED0E78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3706FD72" w14:textId="77777777" w:rsidR="007C38AD" w:rsidRPr="000312AF" w:rsidRDefault="007C38AD" w:rsidP="00ED0E78">
      <w:pPr>
        <w:spacing w:after="0" w:line="240" w:lineRule="auto"/>
        <w:rPr>
          <w:rFonts w:ascii="Times New Roman" w:hAnsi="Times New Roman"/>
          <w:vanish/>
          <w:sz w:val="24"/>
          <w:szCs w:val="24"/>
          <w:lang w:val="pt-BR"/>
        </w:rPr>
      </w:pPr>
    </w:p>
    <w:p w14:paraId="2235D209" w14:textId="77777777" w:rsidR="007C38AD" w:rsidRDefault="007C38AD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14:paraId="694F007E" w14:textId="1E387950" w:rsidR="00B66EFA" w:rsidRDefault="00B66EFA" w:rsidP="00BB6FBE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sectPr w:rsidR="00B66EFA" w:rsidSect="0097192B">
      <w:headerReference w:type="default" r:id="rId10"/>
      <w:pgSz w:w="11900" w:h="16840"/>
      <w:pgMar w:top="964" w:right="85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F4F" w14:textId="77777777" w:rsidR="00002DEF" w:rsidRDefault="00002DEF" w:rsidP="009F6F39">
      <w:pPr>
        <w:spacing w:after="0" w:line="240" w:lineRule="auto"/>
      </w:pPr>
      <w:r>
        <w:separator/>
      </w:r>
    </w:p>
  </w:endnote>
  <w:endnote w:type="continuationSeparator" w:id="0">
    <w:p w14:paraId="1E4AEA77" w14:textId="77777777" w:rsidR="00002DEF" w:rsidRDefault="00002DEF" w:rsidP="009F6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41DFF" w14:textId="77777777" w:rsidR="00002DEF" w:rsidRDefault="00002DEF" w:rsidP="009F6F39">
      <w:pPr>
        <w:spacing w:after="0" w:line="240" w:lineRule="auto"/>
      </w:pPr>
      <w:r>
        <w:separator/>
      </w:r>
    </w:p>
  </w:footnote>
  <w:footnote w:type="continuationSeparator" w:id="0">
    <w:p w14:paraId="3391B564" w14:textId="77777777" w:rsidR="00002DEF" w:rsidRDefault="00002DEF" w:rsidP="009F6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DAC0B" w14:textId="7B79AD08" w:rsidR="00401544" w:rsidRDefault="006973FF">
    <w:pPr>
      <w:pStyle w:val="Cabealho"/>
    </w:pPr>
    <w:r>
      <w:rPr>
        <w:noProof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</w:t>
    </w:r>
  </w:p>
  <w:p w14:paraId="19DE0A13" w14:textId="77777777" w:rsidR="00401544" w:rsidRDefault="0040154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34A12"/>
    <w:multiLevelType w:val="hybridMultilevel"/>
    <w:tmpl w:val="089A556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74BF3"/>
    <w:multiLevelType w:val="hybridMultilevel"/>
    <w:tmpl w:val="76B0B966"/>
    <w:lvl w:ilvl="0" w:tplc="08A625B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006E2"/>
    <w:multiLevelType w:val="hybridMultilevel"/>
    <w:tmpl w:val="866ED0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44373"/>
    <w:multiLevelType w:val="hybridMultilevel"/>
    <w:tmpl w:val="AF3030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3179E"/>
    <w:multiLevelType w:val="hybridMultilevel"/>
    <w:tmpl w:val="5E509D36"/>
    <w:lvl w:ilvl="0" w:tplc="9BB04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1A5D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D24F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CA9E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BCA4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EE11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74F9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D06C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36F6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523F64"/>
    <w:multiLevelType w:val="hybridMultilevel"/>
    <w:tmpl w:val="0456C8CC"/>
    <w:lvl w:ilvl="0" w:tplc="F5C89746">
      <w:start w:val="1"/>
      <w:numFmt w:val="decimal"/>
      <w:lvlText w:val="%1)"/>
      <w:lvlJc w:val="left"/>
      <w:pPr>
        <w:ind w:left="4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6" w15:restartNumberingAfterBreak="0">
    <w:nsid w:val="4D0865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7" w15:restartNumberingAfterBreak="0">
    <w:nsid w:val="7ED46DCC"/>
    <w:multiLevelType w:val="hybridMultilevel"/>
    <w:tmpl w:val="0584EC5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TYzNzQ1s7Q0NjBR0lEKTi0uzszPAykwqgUAFy6dBywAAAA="/>
  </w:docVars>
  <w:rsids>
    <w:rsidRoot w:val="000F23B1"/>
    <w:rsid w:val="00002DEF"/>
    <w:rsid w:val="00006C4F"/>
    <w:rsid w:val="000124DD"/>
    <w:rsid w:val="000312AF"/>
    <w:rsid w:val="00033E4A"/>
    <w:rsid w:val="00035FFF"/>
    <w:rsid w:val="00054303"/>
    <w:rsid w:val="00067A2C"/>
    <w:rsid w:val="00074117"/>
    <w:rsid w:val="000741E1"/>
    <w:rsid w:val="00080DAC"/>
    <w:rsid w:val="000A4FEB"/>
    <w:rsid w:val="000B3D81"/>
    <w:rsid w:val="000E154E"/>
    <w:rsid w:val="000F23B1"/>
    <w:rsid w:val="000F6A1C"/>
    <w:rsid w:val="001119FE"/>
    <w:rsid w:val="00115BD7"/>
    <w:rsid w:val="00117E4D"/>
    <w:rsid w:val="00122A18"/>
    <w:rsid w:val="00123F9D"/>
    <w:rsid w:val="0012655A"/>
    <w:rsid w:val="00143046"/>
    <w:rsid w:val="0017463D"/>
    <w:rsid w:val="00197DF8"/>
    <w:rsid w:val="001A5627"/>
    <w:rsid w:val="001B0A2C"/>
    <w:rsid w:val="001B2D73"/>
    <w:rsid w:val="001D3B65"/>
    <w:rsid w:val="001D6255"/>
    <w:rsid w:val="001E773F"/>
    <w:rsid w:val="002039C7"/>
    <w:rsid w:val="002163CA"/>
    <w:rsid w:val="00220B8B"/>
    <w:rsid w:val="00243845"/>
    <w:rsid w:val="00245100"/>
    <w:rsid w:val="00250B3F"/>
    <w:rsid w:val="002523B0"/>
    <w:rsid w:val="00252F45"/>
    <w:rsid w:val="00256295"/>
    <w:rsid w:val="00262E9E"/>
    <w:rsid w:val="002710E7"/>
    <w:rsid w:val="002732FC"/>
    <w:rsid w:val="00283C4C"/>
    <w:rsid w:val="00287CAE"/>
    <w:rsid w:val="00293D0C"/>
    <w:rsid w:val="002A03BE"/>
    <w:rsid w:val="002A152A"/>
    <w:rsid w:val="002A5F19"/>
    <w:rsid w:val="002B0263"/>
    <w:rsid w:val="002C300F"/>
    <w:rsid w:val="002E62A9"/>
    <w:rsid w:val="002E7E90"/>
    <w:rsid w:val="002F124E"/>
    <w:rsid w:val="002F4121"/>
    <w:rsid w:val="00307018"/>
    <w:rsid w:val="00310DD6"/>
    <w:rsid w:val="00330EB9"/>
    <w:rsid w:val="0033188F"/>
    <w:rsid w:val="003344A0"/>
    <w:rsid w:val="00334D66"/>
    <w:rsid w:val="00342B6E"/>
    <w:rsid w:val="00342DE7"/>
    <w:rsid w:val="00366217"/>
    <w:rsid w:val="003677D7"/>
    <w:rsid w:val="00370BAE"/>
    <w:rsid w:val="0037376A"/>
    <w:rsid w:val="00381AB0"/>
    <w:rsid w:val="003912A0"/>
    <w:rsid w:val="003A7137"/>
    <w:rsid w:val="003B74A8"/>
    <w:rsid w:val="003C1195"/>
    <w:rsid w:val="003C469B"/>
    <w:rsid w:val="003E62F7"/>
    <w:rsid w:val="003E71CC"/>
    <w:rsid w:val="003F6BDA"/>
    <w:rsid w:val="003F7CA6"/>
    <w:rsid w:val="00401544"/>
    <w:rsid w:val="00402FBB"/>
    <w:rsid w:val="00417293"/>
    <w:rsid w:val="004342BE"/>
    <w:rsid w:val="00457B5A"/>
    <w:rsid w:val="00460F97"/>
    <w:rsid w:val="004674AB"/>
    <w:rsid w:val="00467F74"/>
    <w:rsid w:val="00470B5A"/>
    <w:rsid w:val="00471F81"/>
    <w:rsid w:val="00480226"/>
    <w:rsid w:val="00481DB4"/>
    <w:rsid w:val="00484F14"/>
    <w:rsid w:val="00491AA6"/>
    <w:rsid w:val="004938E2"/>
    <w:rsid w:val="004A55A7"/>
    <w:rsid w:val="004B08E5"/>
    <w:rsid w:val="004B3DDF"/>
    <w:rsid w:val="004B5BA1"/>
    <w:rsid w:val="004C7268"/>
    <w:rsid w:val="004D0B10"/>
    <w:rsid w:val="004D0E37"/>
    <w:rsid w:val="004D0FC9"/>
    <w:rsid w:val="004D4DBF"/>
    <w:rsid w:val="004E0960"/>
    <w:rsid w:val="004F27CD"/>
    <w:rsid w:val="00500858"/>
    <w:rsid w:val="00503EB0"/>
    <w:rsid w:val="00505C2B"/>
    <w:rsid w:val="00525E1D"/>
    <w:rsid w:val="00541BFB"/>
    <w:rsid w:val="00553083"/>
    <w:rsid w:val="00567339"/>
    <w:rsid w:val="00572220"/>
    <w:rsid w:val="00586F78"/>
    <w:rsid w:val="0058706A"/>
    <w:rsid w:val="005A0BCD"/>
    <w:rsid w:val="005A49E6"/>
    <w:rsid w:val="005B2B20"/>
    <w:rsid w:val="005B2ED5"/>
    <w:rsid w:val="005C7345"/>
    <w:rsid w:val="005D6DBE"/>
    <w:rsid w:val="005D7FBB"/>
    <w:rsid w:val="005E2CFD"/>
    <w:rsid w:val="006032C8"/>
    <w:rsid w:val="0061621D"/>
    <w:rsid w:val="00623C59"/>
    <w:rsid w:val="006247B0"/>
    <w:rsid w:val="00625F21"/>
    <w:rsid w:val="00630BDA"/>
    <w:rsid w:val="00631E03"/>
    <w:rsid w:val="006374C8"/>
    <w:rsid w:val="00651AA4"/>
    <w:rsid w:val="00662D9C"/>
    <w:rsid w:val="0066416C"/>
    <w:rsid w:val="00666C95"/>
    <w:rsid w:val="006719DA"/>
    <w:rsid w:val="00675169"/>
    <w:rsid w:val="006865AC"/>
    <w:rsid w:val="006916FF"/>
    <w:rsid w:val="006969C5"/>
    <w:rsid w:val="006973FF"/>
    <w:rsid w:val="006B1B62"/>
    <w:rsid w:val="006B2B90"/>
    <w:rsid w:val="006B4330"/>
    <w:rsid w:val="006B5B3A"/>
    <w:rsid w:val="006D249F"/>
    <w:rsid w:val="006D6075"/>
    <w:rsid w:val="006D7C39"/>
    <w:rsid w:val="006E27B4"/>
    <w:rsid w:val="006F50D3"/>
    <w:rsid w:val="006F75CA"/>
    <w:rsid w:val="007007D7"/>
    <w:rsid w:val="00714B6E"/>
    <w:rsid w:val="00716A2D"/>
    <w:rsid w:val="007279A1"/>
    <w:rsid w:val="007313A4"/>
    <w:rsid w:val="007321CF"/>
    <w:rsid w:val="00745C4B"/>
    <w:rsid w:val="00757E94"/>
    <w:rsid w:val="00763AFF"/>
    <w:rsid w:val="00763B26"/>
    <w:rsid w:val="007825B3"/>
    <w:rsid w:val="0078263D"/>
    <w:rsid w:val="00796472"/>
    <w:rsid w:val="007B190D"/>
    <w:rsid w:val="007B43BB"/>
    <w:rsid w:val="007B4A8D"/>
    <w:rsid w:val="007C38AD"/>
    <w:rsid w:val="007C3D41"/>
    <w:rsid w:val="007C718C"/>
    <w:rsid w:val="00802319"/>
    <w:rsid w:val="00807552"/>
    <w:rsid w:val="00807A02"/>
    <w:rsid w:val="00831A34"/>
    <w:rsid w:val="008350FF"/>
    <w:rsid w:val="00851E9C"/>
    <w:rsid w:val="00853BFB"/>
    <w:rsid w:val="00864339"/>
    <w:rsid w:val="00880866"/>
    <w:rsid w:val="008A4087"/>
    <w:rsid w:val="008A7B86"/>
    <w:rsid w:val="008B50A4"/>
    <w:rsid w:val="008B7410"/>
    <w:rsid w:val="008D489A"/>
    <w:rsid w:val="008D6316"/>
    <w:rsid w:val="008E1A9F"/>
    <w:rsid w:val="008F6953"/>
    <w:rsid w:val="008F6AB6"/>
    <w:rsid w:val="00900C9B"/>
    <w:rsid w:val="009035BD"/>
    <w:rsid w:val="009127BF"/>
    <w:rsid w:val="00915DC5"/>
    <w:rsid w:val="00925043"/>
    <w:rsid w:val="00925195"/>
    <w:rsid w:val="00941BED"/>
    <w:rsid w:val="00945CAF"/>
    <w:rsid w:val="009510EA"/>
    <w:rsid w:val="0096414F"/>
    <w:rsid w:val="009708BC"/>
    <w:rsid w:val="00971692"/>
    <w:rsid w:val="0097192B"/>
    <w:rsid w:val="00982885"/>
    <w:rsid w:val="009A3BB6"/>
    <w:rsid w:val="009B206A"/>
    <w:rsid w:val="009B6515"/>
    <w:rsid w:val="009B71CB"/>
    <w:rsid w:val="009C2B99"/>
    <w:rsid w:val="009C74B7"/>
    <w:rsid w:val="009D4ED1"/>
    <w:rsid w:val="009E5579"/>
    <w:rsid w:val="009E66E0"/>
    <w:rsid w:val="009E6E7E"/>
    <w:rsid w:val="009F6F39"/>
    <w:rsid w:val="009F7CC7"/>
    <w:rsid w:val="00A0074B"/>
    <w:rsid w:val="00A06670"/>
    <w:rsid w:val="00A07915"/>
    <w:rsid w:val="00A16850"/>
    <w:rsid w:val="00A21A11"/>
    <w:rsid w:val="00A23F95"/>
    <w:rsid w:val="00A267F2"/>
    <w:rsid w:val="00A416BA"/>
    <w:rsid w:val="00A4384D"/>
    <w:rsid w:val="00A43D2A"/>
    <w:rsid w:val="00A4451B"/>
    <w:rsid w:val="00A53CCC"/>
    <w:rsid w:val="00A63A59"/>
    <w:rsid w:val="00A7216D"/>
    <w:rsid w:val="00A805ED"/>
    <w:rsid w:val="00A84609"/>
    <w:rsid w:val="00A91252"/>
    <w:rsid w:val="00A91526"/>
    <w:rsid w:val="00AA1CE3"/>
    <w:rsid w:val="00AB2855"/>
    <w:rsid w:val="00AC5FFB"/>
    <w:rsid w:val="00AC7DAC"/>
    <w:rsid w:val="00AE1455"/>
    <w:rsid w:val="00AE6DF6"/>
    <w:rsid w:val="00AF6E6D"/>
    <w:rsid w:val="00AF7F6C"/>
    <w:rsid w:val="00B10DFA"/>
    <w:rsid w:val="00B15CA1"/>
    <w:rsid w:val="00B27EF3"/>
    <w:rsid w:val="00B30085"/>
    <w:rsid w:val="00B30345"/>
    <w:rsid w:val="00B34EDE"/>
    <w:rsid w:val="00B36D12"/>
    <w:rsid w:val="00B45A2A"/>
    <w:rsid w:val="00B47C6C"/>
    <w:rsid w:val="00B51853"/>
    <w:rsid w:val="00B533D9"/>
    <w:rsid w:val="00B57151"/>
    <w:rsid w:val="00B66EFA"/>
    <w:rsid w:val="00B70452"/>
    <w:rsid w:val="00B74F31"/>
    <w:rsid w:val="00B92146"/>
    <w:rsid w:val="00BA6971"/>
    <w:rsid w:val="00BB2592"/>
    <w:rsid w:val="00BB6FBE"/>
    <w:rsid w:val="00BC1483"/>
    <w:rsid w:val="00BE4020"/>
    <w:rsid w:val="00BF2F22"/>
    <w:rsid w:val="00BF6526"/>
    <w:rsid w:val="00C01D2B"/>
    <w:rsid w:val="00C02A64"/>
    <w:rsid w:val="00C02B7E"/>
    <w:rsid w:val="00C05E26"/>
    <w:rsid w:val="00C06CC1"/>
    <w:rsid w:val="00C30B49"/>
    <w:rsid w:val="00C31485"/>
    <w:rsid w:val="00C3420F"/>
    <w:rsid w:val="00C35A15"/>
    <w:rsid w:val="00C47497"/>
    <w:rsid w:val="00C606CD"/>
    <w:rsid w:val="00C648E5"/>
    <w:rsid w:val="00C6684C"/>
    <w:rsid w:val="00C71286"/>
    <w:rsid w:val="00C863EF"/>
    <w:rsid w:val="00C92C4C"/>
    <w:rsid w:val="00C94A2A"/>
    <w:rsid w:val="00CA4490"/>
    <w:rsid w:val="00CA7E03"/>
    <w:rsid w:val="00CB0A13"/>
    <w:rsid w:val="00CC090F"/>
    <w:rsid w:val="00CC5CB6"/>
    <w:rsid w:val="00CD0D41"/>
    <w:rsid w:val="00CD47EF"/>
    <w:rsid w:val="00CD48AB"/>
    <w:rsid w:val="00CE4172"/>
    <w:rsid w:val="00CE4DD1"/>
    <w:rsid w:val="00D01DA9"/>
    <w:rsid w:val="00D02DB8"/>
    <w:rsid w:val="00D04E3B"/>
    <w:rsid w:val="00D13DD6"/>
    <w:rsid w:val="00D168C1"/>
    <w:rsid w:val="00D2643E"/>
    <w:rsid w:val="00D33B98"/>
    <w:rsid w:val="00D42075"/>
    <w:rsid w:val="00D42912"/>
    <w:rsid w:val="00D42B63"/>
    <w:rsid w:val="00D42C6E"/>
    <w:rsid w:val="00D44436"/>
    <w:rsid w:val="00D532AE"/>
    <w:rsid w:val="00D642DC"/>
    <w:rsid w:val="00D6525E"/>
    <w:rsid w:val="00D67860"/>
    <w:rsid w:val="00D70A00"/>
    <w:rsid w:val="00D9265D"/>
    <w:rsid w:val="00D9470F"/>
    <w:rsid w:val="00D97548"/>
    <w:rsid w:val="00DB3ED9"/>
    <w:rsid w:val="00DC21E1"/>
    <w:rsid w:val="00DC6CF1"/>
    <w:rsid w:val="00DF4995"/>
    <w:rsid w:val="00DF7BAB"/>
    <w:rsid w:val="00E12A5C"/>
    <w:rsid w:val="00E21D51"/>
    <w:rsid w:val="00E62A51"/>
    <w:rsid w:val="00E70218"/>
    <w:rsid w:val="00E837A2"/>
    <w:rsid w:val="00E86F86"/>
    <w:rsid w:val="00E93AD0"/>
    <w:rsid w:val="00E955AD"/>
    <w:rsid w:val="00E9697D"/>
    <w:rsid w:val="00EA2241"/>
    <w:rsid w:val="00EA48B9"/>
    <w:rsid w:val="00EB0298"/>
    <w:rsid w:val="00EC08D4"/>
    <w:rsid w:val="00ED0E78"/>
    <w:rsid w:val="00ED20B9"/>
    <w:rsid w:val="00ED59A3"/>
    <w:rsid w:val="00ED5E5B"/>
    <w:rsid w:val="00EE03D4"/>
    <w:rsid w:val="00F07A8E"/>
    <w:rsid w:val="00F12044"/>
    <w:rsid w:val="00F12D63"/>
    <w:rsid w:val="00F53C9E"/>
    <w:rsid w:val="00F60B1D"/>
    <w:rsid w:val="00F62698"/>
    <w:rsid w:val="00F648DD"/>
    <w:rsid w:val="00F737F8"/>
    <w:rsid w:val="00F9439A"/>
    <w:rsid w:val="00F96258"/>
    <w:rsid w:val="00FB7ED1"/>
    <w:rsid w:val="00FD015F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D5FCA6F"/>
  <w15:docId w15:val="{DB3BC053-41E4-4D09-9E95-08A51C4E9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16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Style1">
    <w:name w:val="Style1"/>
    <w:uiPriority w:val="99"/>
    <w:rsid w:val="006F75CA"/>
    <w:rPr>
      <w:rFonts w:eastAsia="Times New Roman"/>
    </w:rPr>
    <w:tblPr>
      <w:tblInd w:w="0" w:type="dxa"/>
      <w:tblBorders>
        <w:insideH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rsid w:val="000F23B1"/>
    <w:rPr>
      <w:rFonts w:cs="Times New Roman"/>
      <w:color w:val="0000FF"/>
      <w:u w:val="single"/>
    </w:rPr>
  </w:style>
  <w:style w:type="character" w:customStyle="1" w:styleId="txtarial8ptblack1">
    <w:name w:val="txt_arial_8pt_black1"/>
    <w:basedOn w:val="Fontepargpadro"/>
    <w:uiPriority w:val="99"/>
    <w:rsid w:val="000312AF"/>
    <w:rPr>
      <w:rFonts w:ascii="Verdana" w:hAnsi="Verdana" w:cs="Times New Roman"/>
      <w:color w:val="000000"/>
      <w:sz w:val="16"/>
      <w:szCs w:val="16"/>
    </w:rPr>
  </w:style>
  <w:style w:type="character" w:customStyle="1" w:styleId="txtarial8ptgray1">
    <w:name w:val="txt_arial_8pt_gray1"/>
    <w:basedOn w:val="Fontepargpadro"/>
    <w:uiPriority w:val="99"/>
    <w:rsid w:val="000312AF"/>
    <w:rPr>
      <w:rFonts w:ascii="Verdana" w:hAnsi="Verdana" w:cs="Times New Roman"/>
      <w:color w:val="666666"/>
      <w:sz w:val="16"/>
      <w:szCs w:val="16"/>
    </w:rPr>
  </w:style>
  <w:style w:type="paragraph" w:styleId="PargrafodaLista">
    <w:name w:val="List Paragraph"/>
    <w:basedOn w:val="Normal"/>
    <w:uiPriority w:val="99"/>
    <w:qFormat/>
    <w:rsid w:val="00C02B7E"/>
    <w:pPr>
      <w:ind w:left="720"/>
      <w:contextualSpacing/>
    </w:pPr>
  </w:style>
  <w:style w:type="table" w:styleId="Tabelacomgrade">
    <w:name w:val="Table Grid"/>
    <w:basedOn w:val="Tabelanormal"/>
    <w:uiPriority w:val="99"/>
    <w:rsid w:val="00C01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99"/>
    <w:qFormat/>
    <w:rsid w:val="00AE1455"/>
    <w:rPr>
      <w:rFonts w:cs="Times New Roman"/>
      <w:b/>
      <w:bCs/>
    </w:rPr>
  </w:style>
  <w:style w:type="paragraph" w:customStyle="1" w:styleId="PargrafodaLista1">
    <w:name w:val="Parágrafo da Lista1"/>
    <w:basedOn w:val="Normal"/>
    <w:uiPriority w:val="99"/>
    <w:rsid w:val="009B71CB"/>
    <w:pPr>
      <w:ind w:left="720"/>
      <w:contextualSpacing/>
    </w:pPr>
    <w:rPr>
      <w:rFonts w:eastAsia="Times New Roman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9F6F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6F39"/>
    <w:rPr>
      <w:sz w:val="22"/>
      <w:szCs w:val="22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9F6F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6F39"/>
    <w:rPr>
      <w:sz w:val="22"/>
      <w:szCs w:val="22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F6F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F6F39"/>
    <w:rPr>
      <w:rFonts w:ascii="Tahoma" w:hAnsi="Tahoma" w:cs="Tahoma"/>
      <w:sz w:val="16"/>
      <w:szCs w:val="16"/>
      <w:lang w:val="en-US"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4B08E5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3C469B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BB6FBE"/>
    <w:rPr>
      <w:color w:val="800080" w:themeColor="followedHyperlink"/>
      <w:u w:val="single"/>
    </w:rPr>
  </w:style>
  <w:style w:type="paragraph" w:styleId="Pr-formataoHTML">
    <w:name w:val="HTML Preformatted"/>
    <w:basedOn w:val="Normal"/>
    <w:link w:val="Pr-formataoHTMLChar"/>
    <w:rsid w:val="00AA1C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rsid w:val="00AA1CE3"/>
    <w:rPr>
      <w:rFonts w:ascii="Courier New" w:eastAsia="Times New Roman" w:hAnsi="Courier New" w:cs="Courier New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D70A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9878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44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548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coelho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2060CD-99F2-4AA9-A017-B6DB26794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875</Words>
  <Characters>4727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r</dc:creator>
  <cp:keywords/>
  <dc:description/>
  <cp:lastModifiedBy>User</cp:lastModifiedBy>
  <cp:revision>9</cp:revision>
  <cp:lastPrinted>2021-08-19T00:11:00Z</cp:lastPrinted>
  <dcterms:created xsi:type="dcterms:W3CDTF">2023-03-07T02:11:00Z</dcterms:created>
  <dcterms:modified xsi:type="dcterms:W3CDTF">2024-02-20T14:25:00Z</dcterms:modified>
</cp:coreProperties>
</file>